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560AC" w14:textId="77777777" w:rsidR="00AC08A0" w:rsidRPr="001D37F0" w:rsidRDefault="00AC08A0" w:rsidP="00AC08A0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SAINS TINGKATAN 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2093"/>
        <w:gridCol w:w="1985"/>
        <w:gridCol w:w="880"/>
        <w:gridCol w:w="254"/>
        <w:gridCol w:w="1050"/>
        <w:gridCol w:w="2093"/>
      </w:tblGrid>
      <w:tr w:rsidR="00AC08A0" w:rsidRPr="001D37F0" w14:paraId="4F7D031E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2D7A7F93" w14:textId="77777777" w:rsidR="00AC08A0" w:rsidRPr="001D37F0" w:rsidRDefault="00AC08A0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AC08A0" w:rsidRPr="001D37F0" w14:paraId="255F5EAE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09ED7224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3"/>
            <w:vAlign w:val="center"/>
          </w:tcPr>
          <w:p w14:paraId="75407331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44900DC5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56D18DA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27D36B55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56BFF9DF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3"/>
            <w:vAlign w:val="center"/>
          </w:tcPr>
          <w:p w14:paraId="1DE1D6DA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gridSpan w:val="2"/>
            <w:vAlign w:val="center"/>
          </w:tcPr>
          <w:p w14:paraId="7BFC1FD1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125D7EBA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7350642C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74C95379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3"/>
            <w:vAlign w:val="center"/>
          </w:tcPr>
          <w:p w14:paraId="6A94409E" w14:textId="7282BB35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Kesihatan Manusia</w:t>
            </w:r>
          </w:p>
        </w:tc>
        <w:tc>
          <w:tcPr>
            <w:tcW w:w="1304" w:type="dxa"/>
            <w:gridSpan w:val="2"/>
            <w:vAlign w:val="center"/>
          </w:tcPr>
          <w:p w14:paraId="547FCA62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583FB66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5FD8C17A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6E1FF04E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3"/>
            <w:vAlign w:val="center"/>
          </w:tcPr>
          <w:p w14:paraId="5A52D825" w14:textId="355EAD66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akit Berjangkit dan Penyakit Tidak Berjangkit</w:t>
            </w:r>
          </w:p>
        </w:tc>
        <w:tc>
          <w:tcPr>
            <w:tcW w:w="1304" w:type="dxa"/>
            <w:gridSpan w:val="2"/>
            <w:vAlign w:val="center"/>
          </w:tcPr>
          <w:p w14:paraId="373AEE5D" w14:textId="77777777" w:rsidR="00AC08A0" w:rsidRPr="001D37F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6AD74757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5AAD9E7B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19833C51" w14:textId="77777777" w:rsidR="00AC08A0" w:rsidRPr="001D37F0" w:rsidRDefault="00AC08A0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AC08A0" w:rsidRPr="001D37F0" w14:paraId="18A46627" w14:textId="77777777" w:rsidTr="00662B95">
        <w:tc>
          <w:tcPr>
            <w:tcW w:w="9659" w:type="dxa"/>
            <w:gridSpan w:val="7"/>
          </w:tcPr>
          <w:p w14:paraId="51A5B138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5C8C97B2" w14:textId="09D999F9" w:rsidR="00AC08A0" w:rsidRPr="00A8637F" w:rsidRDefault="00AC08A0" w:rsidP="00D762CD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mbezakan dan berkomunikasi mengenai dua jenis penyakit, iaitu penyakit berjangkit dan penyakit tidak berjangkit.</w:t>
            </w:r>
          </w:p>
        </w:tc>
      </w:tr>
      <w:tr w:rsidR="00AC08A0" w:rsidRPr="001D37F0" w14:paraId="042DFD62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5EF9B84" w14:textId="77777777" w:rsidR="00AC08A0" w:rsidRPr="001D37F0" w:rsidRDefault="00AC08A0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AC08A0" w:rsidRPr="001D37F0" w14:paraId="62DD93AB" w14:textId="77777777" w:rsidTr="00662B95">
        <w:trPr>
          <w:trHeight w:val="735"/>
        </w:trPr>
        <w:tc>
          <w:tcPr>
            <w:tcW w:w="9659" w:type="dxa"/>
            <w:gridSpan w:val="7"/>
          </w:tcPr>
          <w:p w14:paraId="735E57C3" w14:textId="77777777" w:rsidR="00AC08A0" w:rsidRPr="001D37F0" w:rsidRDefault="00AC08A0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09A87E0" w14:textId="53D4B17A" w:rsidR="00AC08A0" w:rsidRDefault="00AC08A0" w:rsidP="00D762CD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menerangkan</w:t>
            </w:r>
            <w:r w:rsidR="00E42F4B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penyakit berjangkit dan penyakit tidak berjangkit di dalam buku teks halaman 76 kepada murid-murid.</w:t>
            </w:r>
          </w:p>
          <w:p w14:paraId="0835666E" w14:textId="00E9FB8F" w:rsidR="00E42F4B" w:rsidRDefault="00E42F4B" w:rsidP="00D762CD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mengimbas kod QR Video Tutorial Penyakit Berjangkit (buku </w:t>
            </w:r>
            <w:r w:rsidR="00662B95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Sains Tingkatan 2 halaman </w:t>
            </w:r>
            <w:r w:rsidR="00662B95">
              <w:rPr>
                <w:sz w:val="24"/>
                <w:szCs w:val="24"/>
                <w:lang w:val="en-US"/>
              </w:rPr>
              <w:t>43</w:t>
            </w:r>
            <w:r>
              <w:rPr>
                <w:sz w:val="24"/>
                <w:szCs w:val="24"/>
                <w:lang w:val="en-US"/>
              </w:rPr>
              <w:t>) dan menayangkan video tersebut kepada murid.</w:t>
            </w:r>
          </w:p>
          <w:p w14:paraId="0559D8C4" w14:textId="420FC8BA" w:rsidR="00E42F4B" w:rsidRPr="00B91269" w:rsidRDefault="00E42F4B" w:rsidP="00D762CD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dan video yang ditayangkan oleh guru.</w:t>
            </w:r>
          </w:p>
        </w:tc>
      </w:tr>
      <w:tr w:rsidR="00AC08A0" w:rsidRPr="001D37F0" w14:paraId="5A087954" w14:textId="77777777" w:rsidTr="00662B95">
        <w:trPr>
          <w:trHeight w:val="462"/>
        </w:trPr>
        <w:tc>
          <w:tcPr>
            <w:tcW w:w="9659" w:type="dxa"/>
            <w:gridSpan w:val="7"/>
            <w:tcBorders>
              <w:bottom w:val="nil"/>
            </w:tcBorders>
          </w:tcPr>
          <w:p w14:paraId="6976F75D" w14:textId="77777777" w:rsidR="00AC08A0" w:rsidRPr="001D37F0" w:rsidRDefault="00AC08A0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13FC8860" w14:textId="7E09CE9E" w:rsidR="00AC08A0" w:rsidRPr="00FA1959" w:rsidRDefault="00AC08A0" w:rsidP="00D762CD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:</w:t>
            </w:r>
          </w:p>
        </w:tc>
      </w:tr>
      <w:tr w:rsidR="00AC08A0" w:rsidRPr="001D37F0" w14:paraId="50D25F25" w14:textId="77777777" w:rsidTr="00662B95">
        <w:trPr>
          <w:trHeight w:val="70"/>
        </w:trPr>
        <w:tc>
          <w:tcPr>
            <w:tcW w:w="3397" w:type="dxa"/>
            <w:gridSpan w:val="2"/>
            <w:tcBorders>
              <w:top w:val="nil"/>
              <w:bottom w:val="nil"/>
              <w:right w:val="nil"/>
            </w:tcBorders>
          </w:tcPr>
          <w:p w14:paraId="60942131" w14:textId="77777777" w:rsidR="00AC08A0" w:rsidRPr="00AC08A0" w:rsidRDefault="00AC08A0" w:rsidP="00AC08A0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A: Panau</w:t>
            </w:r>
          </w:p>
          <w:p w14:paraId="14DF9FB1" w14:textId="77777777" w:rsidR="00AC08A0" w:rsidRPr="00AC08A0" w:rsidRDefault="00AC08A0" w:rsidP="00AC08A0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B: Hipertensi</w:t>
            </w:r>
          </w:p>
          <w:p w14:paraId="76807CDC" w14:textId="1E93AE42" w:rsidR="00AC08A0" w:rsidRPr="00FA1959" w:rsidRDefault="00AC08A0" w:rsidP="00AC08A0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umpulan C: Influenza A</w:t>
            </w:r>
          </w:p>
        </w:tc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4305C6" w14:textId="45F3A2A0" w:rsidR="00AC08A0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D: Taun</w:t>
            </w:r>
          </w:p>
          <w:p w14:paraId="60AEEE82" w14:textId="77777777" w:rsidR="00AC08A0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E: Sakit jantung</w:t>
            </w:r>
          </w:p>
          <w:p w14:paraId="38414E87" w14:textId="77E1B38A" w:rsidR="00AC08A0" w:rsidRPr="00FA1959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F: Demam Zika</w:t>
            </w:r>
          </w:p>
        </w:tc>
        <w:tc>
          <w:tcPr>
            <w:tcW w:w="3143" w:type="dxa"/>
            <w:gridSpan w:val="2"/>
            <w:tcBorders>
              <w:top w:val="nil"/>
              <w:left w:val="nil"/>
              <w:bottom w:val="nil"/>
            </w:tcBorders>
          </w:tcPr>
          <w:p w14:paraId="3C6E6377" w14:textId="597B7459" w:rsidR="00AC08A0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G: Demam campak</w:t>
            </w:r>
          </w:p>
          <w:p w14:paraId="71EA9E93" w14:textId="45FF67F7" w:rsidR="00AC08A0" w:rsidRPr="00FA1959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H: Kanser</w:t>
            </w:r>
          </w:p>
        </w:tc>
      </w:tr>
      <w:tr w:rsidR="00AC08A0" w:rsidRPr="001D37F0" w14:paraId="566F696E" w14:textId="77777777" w:rsidTr="00662B95">
        <w:trPr>
          <w:trHeight w:val="930"/>
        </w:trPr>
        <w:tc>
          <w:tcPr>
            <w:tcW w:w="9659" w:type="dxa"/>
            <w:gridSpan w:val="7"/>
            <w:tcBorders>
              <w:top w:val="nil"/>
            </w:tcBorders>
          </w:tcPr>
          <w:p w14:paraId="3198DE17" w14:textId="77777777" w:rsidR="00AC08A0" w:rsidRPr="004750B2" w:rsidRDefault="00AC08A0" w:rsidP="00AC08A0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pecahkan kepada kumpulan pakar mengikut nombor masing-masing.</w:t>
            </w:r>
          </w:p>
          <w:p w14:paraId="508CF56A" w14:textId="77777777" w:rsidR="00AC08A0" w:rsidRPr="004750B2" w:rsidRDefault="00AC08A0" w:rsidP="00AC08A0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sediakan bahan akademik dalam bentuk teks oleh guru dan setiap murid perlu mempelajari dan memahami maklumat berkenaan bersama ahli lain dalam kumpulan pakar masing-masing.</w:t>
            </w:r>
          </w:p>
          <w:p w14:paraId="4AAFD446" w14:textId="77777777" w:rsidR="00AC08A0" w:rsidRPr="00FA1959" w:rsidRDefault="00AC08A0" w:rsidP="00AC08A0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-murid yang berada dalam kumpulan pakar akan kembali ke kumpulan asal untuk membimbing ahli-ahli lain tentang apa-apa yang telah dipelajari.</w:t>
            </w:r>
          </w:p>
        </w:tc>
      </w:tr>
      <w:tr w:rsidR="00AC08A0" w:rsidRPr="001D37F0" w14:paraId="6ADE2245" w14:textId="77777777" w:rsidTr="00662B95">
        <w:trPr>
          <w:trHeight w:val="627"/>
        </w:trPr>
        <w:tc>
          <w:tcPr>
            <w:tcW w:w="9659" w:type="dxa"/>
            <w:gridSpan w:val="7"/>
          </w:tcPr>
          <w:p w14:paraId="0B2C7F4D" w14:textId="77777777" w:rsidR="00AC08A0" w:rsidRDefault="00AC08A0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51C5463" w14:textId="78CBD4EF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>1</w:t>
            </w:r>
            <w:r w:rsidR="00E42F4B">
              <w:rPr>
                <w:sz w:val="24"/>
                <w:szCs w:val="24"/>
                <w:lang w:val="en-US"/>
              </w:rPr>
              <w:t xml:space="preserve"> dan 2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662B9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62B95">
              <w:rPr>
                <w:sz w:val="24"/>
                <w:szCs w:val="24"/>
                <w:lang w:val="en-US"/>
              </w:rPr>
              <w:t>4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AC08A0" w:rsidRPr="001D37F0" w14:paraId="2ADF8534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6D595C5" w14:textId="77777777" w:rsidR="00AC08A0" w:rsidRPr="001D37F0" w:rsidRDefault="00AC08A0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AC08A0" w:rsidRPr="001D37F0" w14:paraId="7F143E16" w14:textId="77777777" w:rsidTr="00662B95">
        <w:trPr>
          <w:trHeight w:val="2198"/>
        </w:trPr>
        <w:tc>
          <w:tcPr>
            <w:tcW w:w="9659" w:type="dxa"/>
            <w:gridSpan w:val="7"/>
          </w:tcPr>
          <w:p w14:paraId="5C05DF2D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84F9F88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1A80A9C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6ABD338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</w:p>
          <w:p w14:paraId="78D2EF4C" w14:textId="77777777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12F4FC6" w14:textId="41194E70" w:rsidR="00AC08A0" w:rsidRPr="001D37F0" w:rsidRDefault="00AC08A0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  <w:tr w:rsidR="00E42F4B" w:rsidRPr="001D37F0" w14:paraId="5CA8D5A9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452FFA79" w14:textId="77777777" w:rsidR="00E42F4B" w:rsidRPr="001D37F0" w:rsidRDefault="00E42F4B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42F4B" w:rsidRPr="001D37F0" w14:paraId="7B609BE8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5419AF33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3"/>
            <w:vAlign w:val="center"/>
          </w:tcPr>
          <w:p w14:paraId="78632C90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FB185E1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2869BC11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30C8E983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444A1B47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3"/>
            <w:vAlign w:val="center"/>
          </w:tcPr>
          <w:p w14:paraId="6A054057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gridSpan w:val="2"/>
            <w:vAlign w:val="center"/>
          </w:tcPr>
          <w:p w14:paraId="668249BB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2F537C00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3AD76F77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26B31471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3"/>
            <w:vAlign w:val="center"/>
          </w:tcPr>
          <w:p w14:paraId="3F240253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Kesihatan Manusia</w:t>
            </w:r>
          </w:p>
        </w:tc>
        <w:tc>
          <w:tcPr>
            <w:tcW w:w="1304" w:type="dxa"/>
            <w:gridSpan w:val="2"/>
            <w:vAlign w:val="center"/>
          </w:tcPr>
          <w:p w14:paraId="637A0ABC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BFAAD4E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28F71837" w14:textId="77777777" w:rsidTr="00662B95">
        <w:trPr>
          <w:trHeight w:val="397"/>
        </w:trPr>
        <w:tc>
          <w:tcPr>
            <w:tcW w:w="1304" w:type="dxa"/>
            <w:vAlign w:val="center"/>
          </w:tcPr>
          <w:p w14:paraId="75DBF1CF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3"/>
            <w:vAlign w:val="center"/>
          </w:tcPr>
          <w:p w14:paraId="11D87A47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akit Berjangkit dan Penyakit Tidak Berjangkit</w:t>
            </w:r>
          </w:p>
        </w:tc>
        <w:tc>
          <w:tcPr>
            <w:tcW w:w="1304" w:type="dxa"/>
            <w:gridSpan w:val="2"/>
            <w:vAlign w:val="center"/>
          </w:tcPr>
          <w:p w14:paraId="38D7B4CF" w14:textId="77777777" w:rsidR="00E42F4B" w:rsidRPr="001D37F0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464039D2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0D61D1DC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2A68B12D" w14:textId="77777777" w:rsidR="00E42F4B" w:rsidRPr="001D37F0" w:rsidRDefault="00E42F4B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E42F4B" w:rsidRPr="001D37F0" w14:paraId="67CB614C" w14:textId="77777777" w:rsidTr="00662B95">
        <w:tc>
          <w:tcPr>
            <w:tcW w:w="9659" w:type="dxa"/>
            <w:gridSpan w:val="7"/>
          </w:tcPr>
          <w:p w14:paraId="7CBC9579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00ADEEE5" w14:textId="77777777" w:rsidR="00E42F4B" w:rsidRDefault="00E42F4B" w:rsidP="00695337">
            <w:pPr>
              <w:pStyle w:val="ListParagraph"/>
              <w:numPr>
                <w:ilvl w:val="0"/>
                <w:numId w:val="6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erangkan empat cara penyakit berjangkit disebarkan.</w:t>
            </w:r>
          </w:p>
          <w:p w14:paraId="69BF37C5" w14:textId="716D797B" w:rsidR="00DC247E" w:rsidRPr="00695337" w:rsidRDefault="00DC247E" w:rsidP="00695337">
            <w:pPr>
              <w:pStyle w:val="ListParagraph"/>
              <w:numPr>
                <w:ilvl w:val="0"/>
                <w:numId w:val="6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cerakinkan penyebab dan penularan lima jenis penyakit berjangkit.</w:t>
            </w:r>
          </w:p>
        </w:tc>
      </w:tr>
      <w:tr w:rsidR="00E42F4B" w:rsidRPr="001D37F0" w14:paraId="13235E79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00608D8F" w14:textId="77777777" w:rsidR="00E42F4B" w:rsidRPr="001D37F0" w:rsidRDefault="00E42F4B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E42F4B" w:rsidRPr="001D37F0" w14:paraId="68218237" w14:textId="77777777" w:rsidTr="00662B95">
        <w:trPr>
          <w:trHeight w:val="735"/>
        </w:trPr>
        <w:tc>
          <w:tcPr>
            <w:tcW w:w="9659" w:type="dxa"/>
            <w:gridSpan w:val="7"/>
          </w:tcPr>
          <w:p w14:paraId="4EEC1249" w14:textId="77777777" w:rsidR="00E42F4B" w:rsidRPr="001D37F0" w:rsidRDefault="00E42F4B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18669EB" w14:textId="77777777" w:rsidR="00E42F4B" w:rsidRDefault="00E42F4B" w:rsidP="00E42F4B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menerangkan penyakit berjangkit dan penyakit tidak berjangkit di dalam buku teks halaman 76 kepada murid-murid.</w:t>
            </w:r>
          </w:p>
          <w:p w14:paraId="2C9A41E7" w14:textId="2C065EA1" w:rsidR="00E42F4B" w:rsidRDefault="00E42F4B" w:rsidP="00E42F4B">
            <w:pPr>
              <w:pStyle w:val="ListParagraph"/>
              <w:numPr>
                <w:ilvl w:val="0"/>
                <w:numId w:val="7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mengimbas kod QR Video Tutorial Penyakit Berjangkit (buku </w:t>
            </w:r>
            <w:r w:rsidR="00662B95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Sains Tingkatan 2 halaman </w:t>
            </w:r>
            <w:r w:rsidR="00662B95">
              <w:rPr>
                <w:sz w:val="24"/>
                <w:szCs w:val="24"/>
                <w:lang w:val="en-US"/>
              </w:rPr>
              <w:t>43</w:t>
            </w:r>
            <w:r>
              <w:rPr>
                <w:sz w:val="24"/>
                <w:szCs w:val="24"/>
                <w:lang w:val="en-US"/>
              </w:rPr>
              <w:t>) dan menayangkan video tersebut kepada murid.</w:t>
            </w:r>
          </w:p>
          <w:p w14:paraId="34DEF31D" w14:textId="77777777" w:rsidR="00E42F4B" w:rsidRPr="00B91269" w:rsidRDefault="00E42F4B" w:rsidP="00E42F4B">
            <w:pPr>
              <w:pStyle w:val="ListParagraph"/>
              <w:numPr>
                <w:ilvl w:val="0"/>
                <w:numId w:val="7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dan video yang ditayangkan oleh guru.</w:t>
            </w:r>
          </w:p>
        </w:tc>
      </w:tr>
      <w:tr w:rsidR="00E42F4B" w:rsidRPr="001D37F0" w14:paraId="14F49268" w14:textId="77777777" w:rsidTr="00662B95">
        <w:trPr>
          <w:trHeight w:val="462"/>
        </w:trPr>
        <w:tc>
          <w:tcPr>
            <w:tcW w:w="9659" w:type="dxa"/>
            <w:gridSpan w:val="7"/>
            <w:tcBorders>
              <w:bottom w:val="nil"/>
            </w:tcBorders>
          </w:tcPr>
          <w:p w14:paraId="688D5A49" w14:textId="77777777" w:rsidR="00E42F4B" w:rsidRPr="001D37F0" w:rsidRDefault="00E42F4B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4EF016DD" w14:textId="77777777" w:rsidR="00E42F4B" w:rsidRPr="00695337" w:rsidRDefault="00E42F4B" w:rsidP="00E42F4B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</w:t>
            </w:r>
            <w:r w:rsidR="00695337">
              <w:rPr>
                <w:sz w:val="24"/>
                <w:szCs w:val="24"/>
                <w:lang w:val="en-US"/>
              </w:rPr>
              <w:t xml:space="preserve"> yang terdiri daripada empat orang. Murid dalam kumpulan dilabel dengan nombor.</w:t>
            </w:r>
          </w:p>
          <w:p w14:paraId="06D7EBEB" w14:textId="77777777" w:rsidR="00695337" w:rsidRDefault="00695337" w:rsidP="00E42F4B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akan dikumpulkan mengikut nombor masing-masing.</w:t>
            </w:r>
          </w:p>
          <w:p w14:paraId="11CD885A" w14:textId="3808CAE3" w:rsidR="00695337" w:rsidRPr="00FA1959" w:rsidRDefault="00695337" w:rsidP="00E42F4B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tiap kumpulan diberikan tugasan oleh guru untuk membincangkan:</w:t>
            </w:r>
          </w:p>
        </w:tc>
      </w:tr>
      <w:tr w:rsidR="00695337" w:rsidRPr="001D37F0" w14:paraId="51AE418E" w14:textId="77777777" w:rsidTr="00662B95">
        <w:trPr>
          <w:trHeight w:val="615"/>
        </w:trPr>
        <w:tc>
          <w:tcPr>
            <w:tcW w:w="5382" w:type="dxa"/>
            <w:gridSpan w:val="3"/>
            <w:tcBorders>
              <w:top w:val="nil"/>
              <w:bottom w:val="nil"/>
              <w:right w:val="nil"/>
            </w:tcBorders>
          </w:tcPr>
          <w:p w14:paraId="636C3AE9" w14:textId="4FB92094" w:rsidR="00695337" w:rsidRPr="00695337" w:rsidRDefault="00695337" w:rsidP="00695337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enyakit bawaan air</w:t>
            </w:r>
          </w:p>
          <w:p w14:paraId="542674D8" w14:textId="6001C362" w:rsidR="00695337" w:rsidRPr="00695337" w:rsidRDefault="00695337" w:rsidP="00695337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enyakit bawaan udara</w:t>
            </w:r>
          </w:p>
        </w:tc>
        <w:tc>
          <w:tcPr>
            <w:tcW w:w="4277" w:type="dxa"/>
            <w:gridSpan w:val="4"/>
            <w:tcBorders>
              <w:top w:val="nil"/>
              <w:left w:val="nil"/>
              <w:bottom w:val="nil"/>
            </w:tcBorders>
          </w:tcPr>
          <w:p w14:paraId="73957A76" w14:textId="3EA94A12" w:rsidR="00695337" w:rsidRDefault="00695337" w:rsidP="00695337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enyakit bawaan sentuhan</w:t>
            </w:r>
          </w:p>
          <w:p w14:paraId="639E79A9" w14:textId="36683A00" w:rsidR="00695337" w:rsidRPr="00695337" w:rsidRDefault="00695337" w:rsidP="00695337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enyakit bawaan vektor</w:t>
            </w:r>
          </w:p>
        </w:tc>
      </w:tr>
      <w:tr w:rsidR="00E42F4B" w:rsidRPr="001D37F0" w14:paraId="37640DEC" w14:textId="77777777" w:rsidTr="00662B95">
        <w:trPr>
          <w:trHeight w:val="930"/>
        </w:trPr>
        <w:tc>
          <w:tcPr>
            <w:tcW w:w="9659" w:type="dxa"/>
            <w:gridSpan w:val="7"/>
            <w:tcBorders>
              <w:top w:val="nil"/>
            </w:tcBorders>
          </w:tcPr>
          <w:p w14:paraId="753D2877" w14:textId="77777777" w:rsidR="00E42F4B" w:rsidRPr="00695337" w:rsidRDefault="00695337" w:rsidP="00D762CD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Dalam kumpulan, murid perlu mempelajari, memahami dan membincangkan maklumat yang berkaitan dengan tugasan.</w:t>
            </w:r>
          </w:p>
          <w:p w14:paraId="6361BB87" w14:textId="3A5749C6" w:rsidR="00695337" w:rsidRPr="00DC247E" w:rsidRDefault="00695337" w:rsidP="00DC247E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elah tamat tempoh perbincangan, murid kembali ke kumpulan utama untuk berkongsi maklumat yang diperoleh.</w:t>
            </w:r>
          </w:p>
        </w:tc>
      </w:tr>
      <w:tr w:rsidR="00E42F4B" w:rsidRPr="001D37F0" w14:paraId="1361DA30" w14:textId="77777777" w:rsidTr="00662B95">
        <w:trPr>
          <w:trHeight w:val="627"/>
        </w:trPr>
        <w:tc>
          <w:tcPr>
            <w:tcW w:w="9659" w:type="dxa"/>
            <w:gridSpan w:val="7"/>
          </w:tcPr>
          <w:p w14:paraId="1476F572" w14:textId="77777777" w:rsidR="00E42F4B" w:rsidRDefault="00E42F4B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32B2E0AB" w14:textId="10E0D9F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695337">
              <w:rPr>
                <w:sz w:val="24"/>
                <w:szCs w:val="24"/>
                <w:lang w:val="en-US"/>
              </w:rPr>
              <w:t>3</w:t>
            </w:r>
            <w:r w:rsidR="00253D10">
              <w:rPr>
                <w:sz w:val="24"/>
                <w:szCs w:val="24"/>
                <w:lang w:val="en-US"/>
              </w:rPr>
              <w:t>, 4 dan 5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662B9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62B95">
              <w:rPr>
                <w:sz w:val="24"/>
                <w:szCs w:val="24"/>
                <w:lang w:val="en-US"/>
              </w:rPr>
              <w:t>44 dan 45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E42F4B" w:rsidRPr="001D37F0" w14:paraId="02F08AB3" w14:textId="77777777" w:rsidTr="00662B9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2BFC23A7" w14:textId="77777777" w:rsidR="00E42F4B" w:rsidRPr="001D37F0" w:rsidRDefault="00E42F4B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E42F4B" w:rsidRPr="001D37F0" w14:paraId="38D77D80" w14:textId="77777777" w:rsidTr="00662B95">
        <w:trPr>
          <w:trHeight w:val="2198"/>
        </w:trPr>
        <w:tc>
          <w:tcPr>
            <w:tcW w:w="9659" w:type="dxa"/>
            <w:gridSpan w:val="7"/>
          </w:tcPr>
          <w:p w14:paraId="61059E03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F8BC0A5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1F6A4579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4AF7EA07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</w:p>
          <w:p w14:paraId="23D9FBCA" w14:textId="77777777" w:rsidR="00E42F4B" w:rsidRPr="001D37F0" w:rsidRDefault="00E42F4B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17D3AA4B" w14:textId="77777777" w:rsidR="00662B95" w:rsidRDefault="00E42F4B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662B95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C9D47C6" w14:textId="292DF06D" w:rsidR="00662B95" w:rsidRPr="001D37F0" w:rsidRDefault="00662B95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49EA9A67" w14:textId="77777777" w:rsidR="007C3FBD" w:rsidRDefault="007C3FB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695337" w:rsidRPr="001D37F0" w14:paraId="0D17C50D" w14:textId="77777777" w:rsidTr="00FF7D2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00B5063" w14:textId="77777777" w:rsidR="00695337" w:rsidRPr="001D37F0" w:rsidRDefault="00695337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FF7D2A" w:rsidRPr="001D37F0" w14:paraId="6533D9E8" w14:textId="77777777" w:rsidTr="00FF7D2A">
        <w:trPr>
          <w:trHeight w:val="397"/>
        </w:trPr>
        <w:tc>
          <w:tcPr>
            <w:tcW w:w="1304" w:type="dxa"/>
            <w:vAlign w:val="center"/>
          </w:tcPr>
          <w:p w14:paraId="63EF4A74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6E082FF6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B24D8D1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F9EABDB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18F55712" w14:textId="77777777" w:rsidTr="00FF7D2A">
        <w:trPr>
          <w:trHeight w:val="397"/>
        </w:trPr>
        <w:tc>
          <w:tcPr>
            <w:tcW w:w="1304" w:type="dxa"/>
            <w:vAlign w:val="center"/>
          </w:tcPr>
          <w:p w14:paraId="113B81F6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32F56454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0B16B992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1D9BB5C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45994731" w14:textId="77777777" w:rsidTr="00FF7D2A">
        <w:trPr>
          <w:trHeight w:val="397"/>
        </w:trPr>
        <w:tc>
          <w:tcPr>
            <w:tcW w:w="1304" w:type="dxa"/>
            <w:vAlign w:val="center"/>
          </w:tcPr>
          <w:p w14:paraId="171A0C2F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D522BDB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Kesihatan Manusia</w:t>
            </w:r>
          </w:p>
        </w:tc>
        <w:tc>
          <w:tcPr>
            <w:tcW w:w="1304" w:type="dxa"/>
            <w:vAlign w:val="center"/>
          </w:tcPr>
          <w:p w14:paraId="34696705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AA20B53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2EECCA66" w14:textId="77777777" w:rsidTr="00FF7D2A">
        <w:trPr>
          <w:trHeight w:val="397"/>
        </w:trPr>
        <w:tc>
          <w:tcPr>
            <w:tcW w:w="1304" w:type="dxa"/>
            <w:vAlign w:val="center"/>
          </w:tcPr>
          <w:p w14:paraId="244D0D0D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3AFA74EE" w14:textId="07B79E18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rtahanan Badan</w:t>
            </w:r>
          </w:p>
        </w:tc>
        <w:tc>
          <w:tcPr>
            <w:tcW w:w="1304" w:type="dxa"/>
            <w:vAlign w:val="center"/>
          </w:tcPr>
          <w:p w14:paraId="356493B2" w14:textId="77777777" w:rsidR="00695337" w:rsidRPr="001D37F0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6E82E735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695337" w:rsidRPr="001D37F0" w14:paraId="009715D5" w14:textId="77777777" w:rsidTr="00FF7D2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D1D857E" w14:textId="77777777" w:rsidR="00695337" w:rsidRPr="001D37F0" w:rsidRDefault="00695337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695337" w:rsidRPr="001D37F0" w14:paraId="320CB712" w14:textId="77777777" w:rsidTr="00FF7D2A">
        <w:tc>
          <w:tcPr>
            <w:tcW w:w="9659" w:type="dxa"/>
            <w:gridSpan w:val="4"/>
          </w:tcPr>
          <w:p w14:paraId="3F2D44CD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46B53DB2" w14:textId="7F1FA569" w:rsidR="00695337" w:rsidRPr="00695337" w:rsidRDefault="002E05FB" w:rsidP="00695337">
            <w:pPr>
              <w:pStyle w:val="ListParagraph"/>
              <w:numPr>
                <w:ilvl w:val="0"/>
                <w:numId w:val="10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ghuraikan dan berkomunikasi mengenai tiga barisan pertahanan badan.</w:t>
            </w:r>
          </w:p>
        </w:tc>
      </w:tr>
      <w:tr w:rsidR="00695337" w:rsidRPr="001D37F0" w14:paraId="77635D1D" w14:textId="77777777" w:rsidTr="00FF7D2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CD80C7A" w14:textId="77777777" w:rsidR="00695337" w:rsidRPr="001D37F0" w:rsidRDefault="00695337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695337" w:rsidRPr="001D37F0" w14:paraId="691EEB6C" w14:textId="77777777" w:rsidTr="00FF7D2A">
        <w:trPr>
          <w:trHeight w:val="735"/>
        </w:trPr>
        <w:tc>
          <w:tcPr>
            <w:tcW w:w="9659" w:type="dxa"/>
            <w:gridSpan w:val="4"/>
          </w:tcPr>
          <w:p w14:paraId="39F8159A" w14:textId="77777777" w:rsidR="00695337" w:rsidRPr="001D37F0" w:rsidRDefault="00695337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4EC14888" w14:textId="263F05C6" w:rsidR="00695337" w:rsidRDefault="00695337" w:rsidP="00FF7D2A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FF7D2A">
              <w:rPr>
                <w:sz w:val="24"/>
                <w:szCs w:val="24"/>
                <w:lang w:val="en-US"/>
              </w:rPr>
              <w:t xml:space="preserve">mengimbas kod QR Video Tutorial Sistem Pertahanan Badan (buku </w:t>
            </w:r>
            <w:r w:rsidR="00662B95">
              <w:rPr>
                <w:sz w:val="24"/>
                <w:szCs w:val="24"/>
                <w:lang w:val="en-US"/>
              </w:rPr>
              <w:t>Excel</w:t>
            </w:r>
            <w:r w:rsidR="00FF7D2A">
              <w:rPr>
                <w:sz w:val="24"/>
                <w:szCs w:val="24"/>
                <w:lang w:val="en-US"/>
              </w:rPr>
              <w:t xml:space="preserve"> PBD Sains Tingkatan 2 halaman </w:t>
            </w:r>
            <w:r w:rsidR="00662B95">
              <w:rPr>
                <w:sz w:val="24"/>
                <w:szCs w:val="24"/>
                <w:lang w:val="en-US"/>
              </w:rPr>
              <w:t>46</w:t>
            </w:r>
            <w:r w:rsidR="00FF7D2A">
              <w:rPr>
                <w:sz w:val="24"/>
                <w:szCs w:val="24"/>
                <w:lang w:val="en-US"/>
              </w:rPr>
              <w:t>) dan menayangkan video tersebut kepada murid.</w:t>
            </w:r>
          </w:p>
          <w:p w14:paraId="55243555" w14:textId="0E84EF3D" w:rsidR="00FF7D2A" w:rsidRPr="00B91269" w:rsidRDefault="00FF7D2A" w:rsidP="00FF7D2A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video yang ditayangkan oleh guru.</w:t>
            </w:r>
          </w:p>
        </w:tc>
      </w:tr>
      <w:tr w:rsidR="00FF7D2A" w:rsidRPr="001D37F0" w14:paraId="0D76669E" w14:textId="77777777" w:rsidTr="00FF7D2A">
        <w:trPr>
          <w:trHeight w:val="2147"/>
        </w:trPr>
        <w:tc>
          <w:tcPr>
            <w:tcW w:w="9659" w:type="dxa"/>
            <w:gridSpan w:val="4"/>
          </w:tcPr>
          <w:p w14:paraId="623A7D80" w14:textId="77777777" w:rsidR="00FF7D2A" w:rsidRPr="001D37F0" w:rsidRDefault="00FF7D2A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DA71680" w14:textId="77777777" w:rsidR="00FF7D2A" w:rsidRPr="00FF7D2A" w:rsidRDefault="00FF7D2A" w:rsidP="00FF7D2A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. Secara berkumpulan, murid diminta oleh guru untuk membuat persembahan multimedia tentang:</w:t>
            </w:r>
          </w:p>
          <w:p w14:paraId="167093AC" w14:textId="063E3488" w:rsidR="00FF7D2A" w:rsidRDefault="00FF7D2A" w:rsidP="00FF7D2A">
            <w:pPr>
              <w:pStyle w:val="ListParagraph"/>
              <w:numPr>
                <w:ilvl w:val="0"/>
                <w:numId w:val="13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istem pertahanan badan melawan jangkitan penyakit</w:t>
            </w:r>
          </w:p>
          <w:p w14:paraId="7E884638" w14:textId="1F989D36" w:rsidR="00FF7D2A" w:rsidRPr="00FF7D2A" w:rsidRDefault="00FF7D2A" w:rsidP="00FF7D2A">
            <w:pPr>
              <w:pStyle w:val="ListParagraph"/>
              <w:numPr>
                <w:ilvl w:val="0"/>
                <w:numId w:val="13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ara-cara untuk menggalakkan penyembuhan dariapda jangkitan penyakit</w:t>
            </w:r>
          </w:p>
          <w:p w14:paraId="1A369A1F" w14:textId="77777777" w:rsidR="00FF7D2A" w:rsidRDefault="00FF7D2A" w:rsidP="00FF7D2A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urid mencari maklumat, berbincang dan mempersembahkan maklumat dalam bentuk </w:t>
            </w:r>
            <w:r>
              <w:rPr>
                <w:rFonts w:cstheme="minorHAnsi"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3D8AB60A" w14:textId="79829816" w:rsidR="00FF7D2A" w:rsidRPr="00FF7D2A" w:rsidRDefault="00FF7D2A" w:rsidP="00FF7D2A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mbentangkan hasil perbincangan di dalam kelas.</w:t>
            </w:r>
          </w:p>
        </w:tc>
      </w:tr>
      <w:tr w:rsidR="00695337" w:rsidRPr="001D37F0" w14:paraId="3DDCB73F" w14:textId="77777777" w:rsidTr="00FF7D2A">
        <w:trPr>
          <w:trHeight w:val="627"/>
        </w:trPr>
        <w:tc>
          <w:tcPr>
            <w:tcW w:w="9659" w:type="dxa"/>
            <w:gridSpan w:val="4"/>
          </w:tcPr>
          <w:p w14:paraId="353C2EC2" w14:textId="77777777" w:rsidR="00695337" w:rsidRDefault="00695337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0DA9D98" w14:textId="36DC505F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FF7D2A">
              <w:rPr>
                <w:sz w:val="24"/>
                <w:szCs w:val="24"/>
                <w:lang w:val="en-US"/>
              </w:rPr>
              <w:t>1</w:t>
            </w:r>
            <w:r w:rsidR="00662B95">
              <w:rPr>
                <w:sz w:val="24"/>
                <w:szCs w:val="24"/>
                <w:lang w:val="en-US"/>
              </w:rPr>
              <w:t xml:space="preserve"> dan 2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662B9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62B95">
              <w:rPr>
                <w:sz w:val="24"/>
                <w:szCs w:val="24"/>
                <w:lang w:val="en-US"/>
              </w:rPr>
              <w:t>46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695337" w:rsidRPr="001D37F0" w14:paraId="4E3CF268" w14:textId="77777777" w:rsidTr="00FF7D2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76EBC5C" w14:textId="77777777" w:rsidR="00695337" w:rsidRPr="001D37F0" w:rsidRDefault="00695337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695337" w:rsidRPr="001D37F0" w14:paraId="3FD7D9AC" w14:textId="77777777" w:rsidTr="00FF7D2A">
        <w:trPr>
          <w:trHeight w:val="3166"/>
        </w:trPr>
        <w:tc>
          <w:tcPr>
            <w:tcW w:w="9659" w:type="dxa"/>
            <w:gridSpan w:val="4"/>
          </w:tcPr>
          <w:p w14:paraId="132C6995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9DB3EE4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B08686C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C9AEEE4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</w:p>
          <w:p w14:paraId="0ECBA41B" w14:textId="77777777" w:rsidR="00695337" w:rsidRPr="001D37F0" w:rsidRDefault="00695337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648D8D5D" w14:textId="77777777" w:rsidR="00695337" w:rsidRDefault="00695337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FF7D2A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5635C47" w14:textId="75608C88" w:rsidR="00662B95" w:rsidRPr="001D37F0" w:rsidRDefault="00662B95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F3DC715" w14:textId="77777777" w:rsidR="00695337" w:rsidRDefault="00695337"/>
    <w:p w14:paraId="683B00EA" w14:textId="77777777" w:rsidR="00FF7D2A" w:rsidRDefault="00FF7D2A"/>
    <w:p w14:paraId="01DA4803" w14:textId="77777777" w:rsidR="00FF7D2A" w:rsidRDefault="00FF7D2A"/>
    <w:p w14:paraId="3465D5E1" w14:textId="77777777" w:rsidR="00FF7D2A" w:rsidRDefault="00FF7D2A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FF7D2A" w:rsidRPr="001D37F0" w14:paraId="496CE49F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CBBBDCA" w14:textId="77777777" w:rsidR="00FF7D2A" w:rsidRPr="001D37F0" w:rsidRDefault="00FF7D2A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FF7D2A" w:rsidRPr="001D37F0" w14:paraId="630CBDD5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718B7383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0DDB5AEF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33C3D7F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290FED3B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3249A73B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7ADB8691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52C661FC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1FA9DD63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29ED476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2436A974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4EA15FA5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1FDF1549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Kesihatan Manusia</w:t>
            </w:r>
          </w:p>
        </w:tc>
        <w:tc>
          <w:tcPr>
            <w:tcW w:w="1304" w:type="dxa"/>
            <w:vAlign w:val="center"/>
          </w:tcPr>
          <w:p w14:paraId="4C404AEA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986D217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70D6E43F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600F8C99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4F91B208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rtahanan Badan</w:t>
            </w:r>
          </w:p>
        </w:tc>
        <w:tc>
          <w:tcPr>
            <w:tcW w:w="1304" w:type="dxa"/>
            <w:vAlign w:val="center"/>
          </w:tcPr>
          <w:p w14:paraId="2367BEB1" w14:textId="77777777" w:rsidR="00FF7D2A" w:rsidRPr="001D37F0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E0B4159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208086E6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EFF3AD2" w14:textId="77777777" w:rsidR="00FF7D2A" w:rsidRPr="001D37F0" w:rsidRDefault="00FF7D2A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FF7D2A" w:rsidRPr="001D37F0" w14:paraId="42B3C05E" w14:textId="77777777" w:rsidTr="00BC4063">
        <w:tc>
          <w:tcPr>
            <w:tcW w:w="9659" w:type="dxa"/>
            <w:gridSpan w:val="5"/>
          </w:tcPr>
          <w:p w14:paraId="7DC3DBB9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527FEED0" w14:textId="355FA57B" w:rsidR="00FF7D2A" w:rsidRDefault="00FF7D2A" w:rsidP="00FF7D2A">
            <w:pPr>
              <w:pStyle w:val="ListParagraph"/>
              <w:numPr>
                <w:ilvl w:val="0"/>
                <w:numId w:val="14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mbezakan dua jenis keimunan</w:t>
            </w:r>
            <w:r w:rsidR="00BC4063">
              <w:rPr>
                <w:sz w:val="24"/>
                <w:szCs w:val="24"/>
                <w:lang w:val="en-US"/>
              </w:rPr>
              <w:t>, keimuanan pasif dan keimunan aktif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14:paraId="5DD154EC" w14:textId="4643A5E9" w:rsidR="00FF7D2A" w:rsidRPr="00695337" w:rsidRDefault="00FF7D2A" w:rsidP="00FF7D2A">
            <w:pPr>
              <w:pStyle w:val="ListParagraph"/>
              <w:numPr>
                <w:ilvl w:val="0"/>
                <w:numId w:val="14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enyatakan tiga amalan </w:t>
            </w:r>
            <w:r w:rsidR="00BC4063">
              <w:rPr>
                <w:sz w:val="24"/>
                <w:szCs w:val="24"/>
                <w:lang w:val="en-US"/>
              </w:rPr>
              <w:t>yang baik ke arah keimunan yang mantap.</w:t>
            </w:r>
          </w:p>
        </w:tc>
      </w:tr>
      <w:tr w:rsidR="00FF7D2A" w:rsidRPr="001D37F0" w14:paraId="49B5D34B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04E7BFCD" w14:textId="77777777" w:rsidR="00FF7D2A" w:rsidRPr="001D37F0" w:rsidRDefault="00FF7D2A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FF7D2A" w:rsidRPr="001D37F0" w14:paraId="1456D37D" w14:textId="77777777" w:rsidTr="00BC4063">
        <w:trPr>
          <w:trHeight w:val="735"/>
        </w:trPr>
        <w:tc>
          <w:tcPr>
            <w:tcW w:w="9659" w:type="dxa"/>
            <w:gridSpan w:val="5"/>
          </w:tcPr>
          <w:p w14:paraId="5F77CA72" w14:textId="77777777" w:rsidR="00FF7D2A" w:rsidRPr="001D37F0" w:rsidRDefault="00FF7D2A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DCF04ED" w14:textId="77777777" w:rsidR="00FF7D2A" w:rsidRDefault="00FF7D2A" w:rsidP="00BC4063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BC4063">
              <w:rPr>
                <w:sz w:val="24"/>
                <w:szCs w:val="24"/>
                <w:lang w:val="en-US"/>
              </w:rPr>
              <w:t>menunjukkan perbezaan antara keimunan pasif dan keimunan aktif di dalam buku teks halaman 86 sambil menerangkannya kepada murid-murid.</w:t>
            </w:r>
          </w:p>
          <w:p w14:paraId="4D7F2530" w14:textId="77777777" w:rsidR="00BC4063" w:rsidRDefault="00BC4063" w:rsidP="00BC4063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05FB4A1C" w14:textId="437BA8E0" w:rsidR="00BC4063" w:rsidRPr="00B91269" w:rsidRDefault="00BC4063" w:rsidP="00BC4063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dan murid bersoal jawab untuk menguji tahap pengetahuan murid tentang sistem keimunan yang mantap.</w:t>
            </w:r>
          </w:p>
        </w:tc>
      </w:tr>
      <w:tr w:rsidR="00FF7D2A" w:rsidRPr="001D37F0" w14:paraId="095781F4" w14:textId="77777777" w:rsidTr="00BC4063">
        <w:trPr>
          <w:trHeight w:val="741"/>
        </w:trPr>
        <w:tc>
          <w:tcPr>
            <w:tcW w:w="9659" w:type="dxa"/>
            <w:gridSpan w:val="5"/>
            <w:tcBorders>
              <w:bottom w:val="nil"/>
            </w:tcBorders>
          </w:tcPr>
          <w:p w14:paraId="61FC288B" w14:textId="77777777" w:rsidR="00FF7D2A" w:rsidRPr="001D37F0" w:rsidRDefault="00FF7D2A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55E2ACF" w14:textId="77777777" w:rsidR="00FF7D2A" w:rsidRPr="00BC4063" w:rsidRDefault="00FF7D2A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</w:t>
            </w:r>
            <w:r w:rsidR="00BC4063">
              <w:rPr>
                <w:sz w:val="24"/>
                <w:szCs w:val="24"/>
                <w:lang w:val="en-US"/>
              </w:rPr>
              <w:t xml:space="preserve"> yang terdiri daripada empat orang.</w:t>
            </w:r>
          </w:p>
          <w:p w14:paraId="228FFFDD" w14:textId="58D70B55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tiap kumpulan menerima tajuk yang diagihkan oleh guru:</w:t>
            </w:r>
          </w:p>
        </w:tc>
      </w:tr>
      <w:tr w:rsidR="00BC4063" w:rsidRPr="001D37F0" w14:paraId="2037C941" w14:textId="77777777" w:rsidTr="00BC4063">
        <w:trPr>
          <w:trHeight w:val="143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45F1B3A9" w14:textId="77777777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eimunan aktif semula jadi</w:t>
            </w:r>
          </w:p>
          <w:p w14:paraId="4374EE33" w14:textId="4084ED29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eimunan pasif semula jadi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65923CA1" w14:textId="77777777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eimunan aktif buatan</w:t>
            </w:r>
          </w:p>
          <w:p w14:paraId="4A50FE47" w14:textId="2D390C6F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eimunan pasif buatan</w:t>
            </w:r>
          </w:p>
        </w:tc>
      </w:tr>
      <w:tr w:rsidR="00BC4063" w:rsidRPr="001D37F0" w14:paraId="55FC1CF8" w14:textId="77777777" w:rsidTr="00BC4063">
        <w:trPr>
          <w:trHeight w:val="2147"/>
        </w:trPr>
        <w:tc>
          <w:tcPr>
            <w:tcW w:w="9659" w:type="dxa"/>
            <w:gridSpan w:val="5"/>
            <w:tcBorders>
              <w:top w:val="nil"/>
            </w:tcBorders>
          </w:tcPr>
          <w:p w14:paraId="5DAB68C7" w14:textId="77777777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Dalam kumpulan, murid perlu memerihalkan tajuk yang diberikan, mengaitkan keimunan dengan graf respons imunisasi primer dan sekunder dan memberikan contoh penyakit yang diberikan.</w:t>
            </w:r>
          </w:p>
          <w:p w14:paraId="79B0346B" w14:textId="77777777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cari maklumat dan berbincang tentang tajuk yang diberikan.</w:t>
            </w:r>
          </w:p>
          <w:p w14:paraId="7534877D" w14:textId="77777777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elah selesai perbincangan, seorang murid bergerak ke kumpulan lain untuk mendapatkan maklumat tajuk yang diberikan kepada kumpulan berkenaan.</w:t>
            </w:r>
          </w:p>
          <w:p w14:paraId="3B8AC6DF" w14:textId="13C0B1AE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elah 10 minit, semua murid kembali ke kumpulan masing-masing dan berkongsi maklumat yang diperoleh dengan ahli kumpulan yang lain.</w:t>
            </w:r>
          </w:p>
        </w:tc>
      </w:tr>
      <w:tr w:rsidR="00FF7D2A" w:rsidRPr="001D37F0" w14:paraId="7D4AFF2B" w14:textId="77777777" w:rsidTr="00BC4063">
        <w:trPr>
          <w:trHeight w:val="627"/>
        </w:trPr>
        <w:tc>
          <w:tcPr>
            <w:tcW w:w="9659" w:type="dxa"/>
            <w:gridSpan w:val="5"/>
          </w:tcPr>
          <w:p w14:paraId="7D2117BF" w14:textId="77777777" w:rsidR="00FF7D2A" w:rsidRDefault="00FF7D2A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998FDBC" w14:textId="39CE9B75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C4063">
              <w:rPr>
                <w:sz w:val="24"/>
                <w:szCs w:val="24"/>
                <w:lang w:val="en-US"/>
              </w:rPr>
              <w:t>5 dan 6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662B9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62B95">
              <w:rPr>
                <w:sz w:val="24"/>
                <w:szCs w:val="24"/>
                <w:lang w:val="en-US"/>
              </w:rPr>
              <w:t>48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FF7D2A" w:rsidRPr="001D37F0" w14:paraId="51338AE7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412C07C9" w14:textId="77777777" w:rsidR="00FF7D2A" w:rsidRPr="001D37F0" w:rsidRDefault="00FF7D2A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FF7D2A" w:rsidRPr="001D37F0" w14:paraId="229C614D" w14:textId="77777777" w:rsidTr="00BC4063">
        <w:trPr>
          <w:trHeight w:val="2235"/>
        </w:trPr>
        <w:tc>
          <w:tcPr>
            <w:tcW w:w="9659" w:type="dxa"/>
            <w:gridSpan w:val="5"/>
          </w:tcPr>
          <w:p w14:paraId="41649470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A9F6255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F8C21F5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1DFF8DFF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</w:p>
          <w:p w14:paraId="6FF728E1" w14:textId="77777777" w:rsidR="00FF7D2A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7E8373F" w14:textId="19654BCB" w:rsidR="00662B95" w:rsidRPr="001D37F0" w:rsidRDefault="00FF7D2A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20AF361D" w14:textId="77777777" w:rsidR="00FF7D2A" w:rsidRDefault="00FF7D2A" w:rsidP="00662B95"/>
    <w:sectPr w:rsidR="00FF7D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E4039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74CE6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9078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6727B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C1846"/>
    <w:multiLevelType w:val="hybridMultilevel"/>
    <w:tmpl w:val="71D67ADA"/>
    <w:lvl w:ilvl="0" w:tplc="28A822C2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F50AA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A0549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C423C"/>
    <w:multiLevelType w:val="hybridMultilevel"/>
    <w:tmpl w:val="E00601AC"/>
    <w:lvl w:ilvl="0" w:tplc="99A83D5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0A1445"/>
    <w:multiLevelType w:val="hybridMultilevel"/>
    <w:tmpl w:val="5B36BD5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B91225"/>
    <w:multiLevelType w:val="hybridMultilevel"/>
    <w:tmpl w:val="5B36BD58"/>
    <w:lvl w:ilvl="0" w:tplc="B704B13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979F6"/>
    <w:multiLevelType w:val="hybridMultilevel"/>
    <w:tmpl w:val="248C8C20"/>
    <w:lvl w:ilvl="0" w:tplc="F23A587E">
      <w:start w:val="1"/>
      <w:numFmt w:val="lowerLetter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2" w15:restartNumberingAfterBreak="0">
    <w:nsid w:val="59AC7270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8A13C5"/>
    <w:multiLevelType w:val="hybridMultilevel"/>
    <w:tmpl w:val="5FA46A68"/>
    <w:lvl w:ilvl="0" w:tplc="547A37F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2B7477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3"/>
  </w:num>
  <w:num w:numId="2" w16cid:durableId="440731918">
    <w:abstractNumId w:val="14"/>
  </w:num>
  <w:num w:numId="3" w16cid:durableId="634995091">
    <w:abstractNumId w:val="13"/>
  </w:num>
  <w:num w:numId="4" w16cid:durableId="85808291">
    <w:abstractNumId w:val="10"/>
  </w:num>
  <w:num w:numId="5" w16cid:durableId="568878983">
    <w:abstractNumId w:val="15"/>
  </w:num>
  <w:num w:numId="6" w16cid:durableId="705103284">
    <w:abstractNumId w:val="4"/>
  </w:num>
  <w:num w:numId="7" w16cid:durableId="1435251903">
    <w:abstractNumId w:val="2"/>
  </w:num>
  <w:num w:numId="8" w16cid:durableId="1478035797">
    <w:abstractNumId w:val="6"/>
  </w:num>
  <w:num w:numId="9" w16cid:durableId="1372804386">
    <w:abstractNumId w:val="9"/>
  </w:num>
  <w:num w:numId="10" w16cid:durableId="1418482234">
    <w:abstractNumId w:val="16"/>
  </w:num>
  <w:num w:numId="11" w16cid:durableId="1830512982">
    <w:abstractNumId w:val="7"/>
  </w:num>
  <w:num w:numId="12" w16cid:durableId="89010133">
    <w:abstractNumId w:val="0"/>
  </w:num>
  <w:num w:numId="13" w16cid:durableId="936449060">
    <w:abstractNumId w:val="11"/>
  </w:num>
  <w:num w:numId="14" w16cid:durableId="1483353856">
    <w:abstractNumId w:val="1"/>
  </w:num>
  <w:num w:numId="15" w16cid:durableId="2074153533">
    <w:abstractNumId w:val="12"/>
  </w:num>
  <w:num w:numId="16" w16cid:durableId="1181162915">
    <w:abstractNumId w:val="8"/>
  </w:num>
  <w:num w:numId="17" w16cid:durableId="13623166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tzQ0NzIwNbIwMzVV0lEKTi0uzszPAykwrAUA4l7ObCwAAAA="/>
  </w:docVars>
  <w:rsids>
    <w:rsidRoot w:val="00AC08A0"/>
    <w:rsid w:val="00253D10"/>
    <w:rsid w:val="002E05FB"/>
    <w:rsid w:val="0042234B"/>
    <w:rsid w:val="00662B95"/>
    <w:rsid w:val="00684217"/>
    <w:rsid w:val="00695337"/>
    <w:rsid w:val="007C3FBD"/>
    <w:rsid w:val="00880A12"/>
    <w:rsid w:val="009F306A"/>
    <w:rsid w:val="00AC08A0"/>
    <w:rsid w:val="00BC4063"/>
    <w:rsid w:val="00C562F0"/>
    <w:rsid w:val="00CF465C"/>
    <w:rsid w:val="00DC247E"/>
    <w:rsid w:val="00E42F4B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CADF29"/>
  <w15:chartTrackingRefBased/>
  <w15:docId w15:val="{347CCE27-001B-404F-8505-EFBD893D8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8A0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8A0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08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991</Words>
  <Characters>667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3-10-19T03:50:00Z</dcterms:created>
  <dcterms:modified xsi:type="dcterms:W3CDTF">2025-09-0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5141c0baf9a0bcd2d6a2f007302d940b3c763e6ef0c2001338fa1000d58b41</vt:lpwstr>
  </property>
</Properties>
</file>